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C7E612" w14:textId="77777777" w:rsidR="000D2E70" w:rsidRPr="008B26AB" w:rsidRDefault="000D2E70" w:rsidP="000D2E70">
      <w:pPr>
        <w:jc w:val="center"/>
        <w:rPr>
          <w:rFonts w:ascii="Calibri" w:hAnsi="Calibri" w:cs="Calibri"/>
          <w:b/>
          <w:bCs/>
          <w:color w:val="333333"/>
          <w:sz w:val="32"/>
          <w:szCs w:val="32"/>
          <w:u w:val="single"/>
        </w:rPr>
      </w:pPr>
      <w:r w:rsidRPr="008B26AB">
        <w:rPr>
          <w:rFonts w:ascii="Calibri" w:hAnsi="Calibri" w:cs="Calibri"/>
          <w:b/>
          <w:bCs/>
          <w:color w:val="333333"/>
          <w:sz w:val="32"/>
          <w:szCs w:val="32"/>
          <w:u w:val="single"/>
        </w:rPr>
        <w:t>CS 421/621 Adv Web App Development</w:t>
      </w:r>
    </w:p>
    <w:p w14:paraId="4ED221F2" w14:textId="4FAF780E" w:rsidR="000D2E70" w:rsidRPr="008B26AB" w:rsidRDefault="000D2E70" w:rsidP="000D2E70">
      <w:pPr>
        <w:jc w:val="center"/>
        <w:rPr>
          <w:rFonts w:ascii="Calibri" w:hAnsi="Calibri" w:cs="Calibri"/>
          <w:b/>
          <w:sz w:val="32"/>
          <w:szCs w:val="32"/>
          <w:u w:val="single"/>
        </w:rPr>
      </w:pPr>
      <w:r w:rsidRPr="008B26AB">
        <w:rPr>
          <w:rFonts w:ascii="Calibri" w:hAnsi="Calibri" w:cs="Calibri"/>
          <w:b/>
          <w:sz w:val="32"/>
          <w:szCs w:val="32"/>
          <w:u w:val="single"/>
        </w:rPr>
        <w:t>Summer 20</w:t>
      </w:r>
      <w:r w:rsidR="00AC4751">
        <w:rPr>
          <w:rFonts w:ascii="Calibri" w:hAnsi="Calibri" w:cs="Calibri"/>
          <w:b/>
          <w:sz w:val="32"/>
          <w:szCs w:val="32"/>
          <w:u w:val="single"/>
        </w:rPr>
        <w:t>20</w:t>
      </w:r>
    </w:p>
    <w:p w14:paraId="6E6D1FD8" w14:textId="77777777" w:rsidR="000D2E70" w:rsidRDefault="000D2E70" w:rsidP="000D2E70"/>
    <w:p w14:paraId="6B6BA6FD" w14:textId="46B11D13" w:rsidR="000D2E70" w:rsidRDefault="000D2E70" w:rsidP="000D2E70">
      <w:pPr>
        <w:rPr>
          <w:rFonts w:asciiTheme="majorHAnsi" w:hAnsiTheme="majorHAnsi" w:cstheme="majorHAnsi"/>
          <w:b/>
          <w:sz w:val="28"/>
          <w:szCs w:val="28"/>
        </w:rPr>
      </w:pPr>
      <w:r w:rsidRPr="008B26AB">
        <w:rPr>
          <w:rFonts w:asciiTheme="majorHAnsi" w:hAnsiTheme="majorHAnsi" w:cstheme="majorHAnsi"/>
          <w:b/>
          <w:sz w:val="28"/>
          <w:szCs w:val="28"/>
        </w:rPr>
        <w:t>Homework 3                                                       Due Date: 7/</w:t>
      </w:r>
      <w:r w:rsidR="003733A0">
        <w:rPr>
          <w:rFonts w:asciiTheme="majorHAnsi" w:hAnsiTheme="majorHAnsi" w:cstheme="majorHAnsi"/>
          <w:b/>
          <w:sz w:val="28"/>
          <w:szCs w:val="28"/>
        </w:rPr>
        <w:t>2</w:t>
      </w:r>
      <w:r w:rsidR="009B3362">
        <w:rPr>
          <w:rFonts w:asciiTheme="majorHAnsi" w:hAnsiTheme="majorHAnsi" w:cstheme="majorHAnsi"/>
          <w:b/>
          <w:sz w:val="28"/>
          <w:szCs w:val="28"/>
        </w:rPr>
        <w:t>6</w:t>
      </w:r>
      <w:r w:rsidRPr="008B26AB">
        <w:rPr>
          <w:rFonts w:asciiTheme="majorHAnsi" w:hAnsiTheme="majorHAnsi" w:cstheme="majorHAnsi"/>
          <w:b/>
          <w:sz w:val="28"/>
          <w:szCs w:val="28"/>
        </w:rPr>
        <w:t>/20</w:t>
      </w:r>
      <w:r w:rsidR="003733A0">
        <w:rPr>
          <w:rFonts w:asciiTheme="majorHAnsi" w:hAnsiTheme="majorHAnsi" w:cstheme="majorHAnsi"/>
          <w:b/>
          <w:sz w:val="28"/>
          <w:szCs w:val="28"/>
        </w:rPr>
        <w:t>20</w:t>
      </w:r>
      <w:r w:rsidRPr="008B26AB">
        <w:rPr>
          <w:rFonts w:asciiTheme="majorHAnsi" w:hAnsiTheme="majorHAnsi" w:cstheme="majorHAnsi"/>
          <w:b/>
          <w:sz w:val="28"/>
          <w:szCs w:val="28"/>
        </w:rPr>
        <w:t xml:space="preserve"> 11:59PM</w:t>
      </w:r>
    </w:p>
    <w:p w14:paraId="056DA98F" w14:textId="5B0E7D22" w:rsidR="00CF5F11" w:rsidRDefault="00CF5F11" w:rsidP="000D2E70">
      <w:pPr>
        <w:rPr>
          <w:rFonts w:asciiTheme="majorHAnsi" w:hAnsiTheme="majorHAnsi" w:cstheme="majorHAnsi"/>
          <w:b/>
          <w:sz w:val="28"/>
          <w:szCs w:val="28"/>
        </w:rPr>
      </w:pPr>
    </w:p>
    <w:p w14:paraId="0FB24704" w14:textId="77777777" w:rsidR="00CF5F11" w:rsidRDefault="00CF5F11" w:rsidP="00CF5F11">
      <w:pPr>
        <w:rPr>
          <w:b/>
          <w:bCs/>
          <w:sz w:val="40"/>
          <w:szCs w:val="40"/>
          <w:u w:val="single"/>
        </w:rPr>
      </w:pPr>
      <w:r>
        <w:rPr>
          <w:b/>
          <w:bCs/>
          <w:sz w:val="40"/>
          <w:szCs w:val="40"/>
          <w:u w:val="single"/>
        </w:rPr>
        <w:t>Student Grades System</w:t>
      </w:r>
    </w:p>
    <w:p w14:paraId="455B2A96" w14:textId="77777777" w:rsidR="00CF5F11" w:rsidRDefault="00CF5F11" w:rsidP="00CF5F11">
      <w:pPr>
        <w:rPr>
          <w:b/>
          <w:bCs/>
          <w:sz w:val="28"/>
          <w:szCs w:val="28"/>
        </w:rPr>
      </w:pPr>
      <w:r w:rsidRPr="006B5AF6">
        <w:rPr>
          <w:b/>
          <w:bCs/>
          <w:sz w:val="28"/>
          <w:szCs w:val="28"/>
        </w:rPr>
        <w:t>Objectives</w:t>
      </w:r>
    </w:p>
    <w:p w14:paraId="557D96EE" w14:textId="77777777" w:rsidR="00CF5F11" w:rsidRDefault="00CF5F11" w:rsidP="00CF5F11">
      <w:pPr>
        <w:pStyle w:val="ListParagraph"/>
        <w:numPr>
          <w:ilvl w:val="0"/>
          <w:numId w:val="2"/>
        </w:numPr>
      </w:pPr>
      <w:r>
        <w:t>Use the knowledge of HTML / Flask forms</w:t>
      </w:r>
    </w:p>
    <w:p w14:paraId="4E140B84" w14:textId="77777777" w:rsidR="00CF5F11" w:rsidRDefault="00CF5F11" w:rsidP="00CF5F11">
      <w:pPr>
        <w:pStyle w:val="ListParagraph"/>
        <w:numPr>
          <w:ilvl w:val="0"/>
          <w:numId w:val="2"/>
        </w:numPr>
      </w:pPr>
      <w:r>
        <w:t>Use the knowledge of Flask SQLite database</w:t>
      </w:r>
    </w:p>
    <w:p w14:paraId="720AA5BC" w14:textId="77777777" w:rsidR="00CF5F11" w:rsidRDefault="00CF5F11" w:rsidP="00CF5F11">
      <w:pPr>
        <w:pStyle w:val="ListParagraph"/>
        <w:numPr>
          <w:ilvl w:val="0"/>
          <w:numId w:val="2"/>
        </w:numPr>
      </w:pPr>
      <w:r>
        <w:t>Learn how to connect a database to HTML file</w:t>
      </w:r>
    </w:p>
    <w:p w14:paraId="1D8514E3" w14:textId="77777777" w:rsidR="00CF5F11" w:rsidRDefault="00CF5F11" w:rsidP="00CF5F11"/>
    <w:p w14:paraId="157EF80C" w14:textId="77777777" w:rsidR="00CF5F11" w:rsidRDefault="00CF5F11" w:rsidP="00CF5F11">
      <w:pPr>
        <w:rPr>
          <w:b/>
          <w:bCs/>
          <w:sz w:val="28"/>
          <w:szCs w:val="28"/>
        </w:rPr>
      </w:pPr>
      <w:r>
        <w:rPr>
          <w:b/>
          <w:bCs/>
          <w:sz w:val="28"/>
          <w:szCs w:val="28"/>
        </w:rPr>
        <w:t>Tasks</w:t>
      </w:r>
    </w:p>
    <w:p w14:paraId="42FEA4F3" w14:textId="179FDA3C" w:rsidR="00CF5F11" w:rsidRDefault="007D560C" w:rsidP="00CF5F11">
      <w:pPr>
        <w:rPr>
          <w:sz w:val="24"/>
          <w:szCs w:val="24"/>
        </w:rPr>
      </w:pPr>
      <w:r>
        <w:rPr>
          <w:sz w:val="24"/>
          <w:szCs w:val="24"/>
        </w:rPr>
        <w:t>You will be developing a simple web application using Flask to record the grades of the students</w:t>
      </w:r>
      <w:r w:rsidR="00CF5F11">
        <w:rPr>
          <w:sz w:val="24"/>
          <w:szCs w:val="24"/>
        </w:rPr>
        <w:t xml:space="preserve"> </w:t>
      </w:r>
      <w:r>
        <w:rPr>
          <w:sz w:val="24"/>
          <w:szCs w:val="24"/>
        </w:rPr>
        <w:t xml:space="preserve">Start with </w:t>
      </w:r>
      <w:r w:rsidR="00CF5F11">
        <w:rPr>
          <w:sz w:val="24"/>
          <w:szCs w:val="24"/>
        </w:rPr>
        <w:t xml:space="preserve"> design</w:t>
      </w:r>
      <w:r>
        <w:rPr>
          <w:sz w:val="24"/>
          <w:szCs w:val="24"/>
        </w:rPr>
        <w:t>ing</w:t>
      </w:r>
      <w:r w:rsidR="00CF5F11">
        <w:rPr>
          <w:sz w:val="24"/>
          <w:szCs w:val="24"/>
        </w:rPr>
        <w:t xml:space="preserve"> an interface for this project with the required forms and form objects. </w:t>
      </w:r>
    </w:p>
    <w:p w14:paraId="3E0AC7C8" w14:textId="11AB4F75" w:rsidR="00CF5F11" w:rsidRDefault="00CF5F11" w:rsidP="00CF5F11">
      <w:pPr>
        <w:pStyle w:val="ListParagraph"/>
        <w:numPr>
          <w:ilvl w:val="0"/>
          <w:numId w:val="2"/>
        </w:numPr>
      </w:pPr>
      <w:r>
        <w:t xml:space="preserve">Create a home.html file which includes a form to add new student. The user should be able to enter the name and the </w:t>
      </w:r>
      <w:r w:rsidR="00E44531">
        <w:t xml:space="preserve">final </w:t>
      </w:r>
      <w:r>
        <w:t>grade of the student and hit enter</w:t>
      </w:r>
      <w:r w:rsidR="008432BF">
        <w:t xml:space="preserve">. </w:t>
      </w:r>
      <w:r w:rsidR="004F06E3">
        <w:t>The code should create an automatic Student ID number</w:t>
      </w:r>
      <w:r w:rsidR="00D66D6C">
        <w:t xml:space="preserve"> and save it</w:t>
      </w:r>
      <w:r w:rsidR="00775A6B">
        <w:t>.</w:t>
      </w:r>
      <w:r w:rsidR="004F06E3">
        <w:t xml:space="preserve"> </w:t>
      </w:r>
    </w:p>
    <w:p w14:paraId="3E9F24C4" w14:textId="77777777" w:rsidR="00CF5F11" w:rsidRDefault="00CF5F11" w:rsidP="00CF5F11">
      <w:pPr>
        <w:pStyle w:val="ListParagraph"/>
        <w:numPr>
          <w:ilvl w:val="0"/>
          <w:numId w:val="2"/>
        </w:numPr>
      </w:pPr>
      <w:r>
        <w:t>In the home.html file, create two buttons; List all students and List the students who pass. If the user hits the first button, information of the all students should be displayed in the results.html page. Likewise, if the user hits the second button, information of those students whose grade is bigger than 85 should be displayed in the results.html page</w:t>
      </w:r>
    </w:p>
    <w:p w14:paraId="7A523643" w14:textId="77777777" w:rsidR="00CF5F11" w:rsidRDefault="00CF5F11" w:rsidP="00CF5F11">
      <w:pPr>
        <w:pStyle w:val="ListParagraph"/>
        <w:numPr>
          <w:ilvl w:val="0"/>
          <w:numId w:val="2"/>
        </w:numPr>
      </w:pPr>
      <w:r>
        <w:t>In the home.html, create a textbox and a delete button. If the user hits the delete button, it should delete the students with the id number provided in the textbox.</w:t>
      </w:r>
    </w:p>
    <w:p w14:paraId="3EF897FC" w14:textId="77777777" w:rsidR="00CF5F11" w:rsidRDefault="00CF5F11" w:rsidP="00CF5F11"/>
    <w:p w14:paraId="61EB6AE6" w14:textId="77777777" w:rsidR="00CF5F11" w:rsidRDefault="00CF5F11" w:rsidP="00CF5F11">
      <w:r w:rsidRPr="001C29D1">
        <w:rPr>
          <w:b/>
          <w:bCs/>
        </w:rPr>
        <w:t>Bonus Point:</w:t>
      </w:r>
      <w:r>
        <w:t xml:space="preserve"> Update the students record option </w:t>
      </w:r>
    </w:p>
    <w:p w14:paraId="1F70D6EB" w14:textId="77777777" w:rsidR="00CF5F11" w:rsidRPr="007E7B15" w:rsidRDefault="00CF5F11" w:rsidP="00CF5F11"/>
    <w:p w14:paraId="46F1B549" w14:textId="77777777" w:rsidR="00CF5F11" w:rsidRPr="0072246A" w:rsidRDefault="00CF5F11" w:rsidP="00CF5F11">
      <w:pPr>
        <w:kinsoku w:val="0"/>
        <w:overflowPunct w:val="0"/>
        <w:autoSpaceDE w:val="0"/>
        <w:autoSpaceDN w:val="0"/>
        <w:adjustRightInd w:val="0"/>
        <w:ind w:left="40"/>
        <w:rPr>
          <w:rFonts w:eastAsia="Yuppy SC" w:cstheme="minorHAnsi"/>
          <w:b/>
          <w:sz w:val="28"/>
          <w:szCs w:val="28"/>
        </w:rPr>
      </w:pPr>
      <w:r w:rsidRPr="0072246A">
        <w:rPr>
          <w:rFonts w:eastAsia="Yuppy SC" w:cstheme="minorHAnsi"/>
          <w:b/>
          <w:w w:val="105"/>
          <w:sz w:val="28"/>
          <w:szCs w:val="28"/>
        </w:rPr>
        <w:t>Submission</w:t>
      </w:r>
    </w:p>
    <w:p w14:paraId="41C48909" w14:textId="77777777" w:rsidR="00CF5F11" w:rsidRPr="00222945" w:rsidRDefault="00CF5F11" w:rsidP="00CF5F11">
      <w:pPr>
        <w:pStyle w:val="ListParagraph"/>
        <w:numPr>
          <w:ilvl w:val="0"/>
          <w:numId w:val="1"/>
        </w:numPr>
        <w:tabs>
          <w:tab w:val="left" w:pos="693"/>
        </w:tabs>
        <w:kinsoku w:val="0"/>
        <w:overflowPunct w:val="0"/>
        <w:autoSpaceDE w:val="0"/>
        <w:autoSpaceDN w:val="0"/>
        <w:adjustRightInd w:val="0"/>
        <w:spacing w:before="56"/>
        <w:rPr>
          <w:rFonts w:ascii="Times New Roman" w:eastAsia="Yuppy SC" w:hAnsi="Times New Roman" w:cs="Times New Roman"/>
        </w:rPr>
      </w:pPr>
      <w:r w:rsidRPr="00222945">
        <w:rPr>
          <w:rFonts w:ascii="Times New Roman" w:eastAsia="Yuppy SC" w:hAnsi="Times New Roman" w:cs="Times New Roman"/>
          <w:spacing w:val="-2"/>
          <w:w w:val="105"/>
        </w:rPr>
        <w:t>S</w:t>
      </w:r>
      <w:r w:rsidRPr="00222945">
        <w:rPr>
          <w:rFonts w:ascii="Times New Roman" w:eastAsia="Yuppy SC" w:hAnsi="Times New Roman" w:cs="Times New Roman"/>
          <w:spacing w:val="-1"/>
          <w:w w:val="105"/>
        </w:rPr>
        <w:t>ubm</w:t>
      </w:r>
      <w:r w:rsidRPr="00222945">
        <w:rPr>
          <w:rFonts w:ascii="Times New Roman" w:eastAsia="Yuppy SC" w:hAnsi="Times New Roman" w:cs="Times New Roman"/>
          <w:spacing w:val="-2"/>
          <w:w w:val="105"/>
        </w:rPr>
        <w:t>i</w:t>
      </w:r>
      <w:r w:rsidRPr="00222945">
        <w:rPr>
          <w:rFonts w:ascii="Times New Roman" w:eastAsia="Yuppy SC" w:hAnsi="Times New Roman" w:cs="Times New Roman"/>
          <w:spacing w:val="-1"/>
          <w:w w:val="105"/>
        </w:rPr>
        <w:t>t</w:t>
      </w:r>
      <w:r w:rsidRPr="00222945">
        <w:rPr>
          <w:rFonts w:ascii="Times New Roman" w:eastAsia="Yuppy SC" w:hAnsi="Times New Roman" w:cs="Times New Roman"/>
          <w:spacing w:val="4"/>
          <w:w w:val="105"/>
        </w:rPr>
        <w:t xml:space="preserve"> </w:t>
      </w:r>
      <w:r w:rsidRPr="00222945">
        <w:rPr>
          <w:rFonts w:ascii="Times New Roman" w:eastAsia="Yuppy SC" w:hAnsi="Times New Roman" w:cs="Times New Roman"/>
          <w:w w:val="105"/>
        </w:rPr>
        <w:t>a</w:t>
      </w:r>
      <w:r w:rsidRPr="00222945">
        <w:rPr>
          <w:rFonts w:ascii="Times New Roman" w:eastAsia="Yuppy SC" w:hAnsi="Times New Roman" w:cs="Times New Roman"/>
          <w:spacing w:val="5"/>
          <w:w w:val="105"/>
        </w:rPr>
        <w:t xml:space="preserve"> </w:t>
      </w:r>
      <w:r w:rsidRPr="00222945">
        <w:rPr>
          <w:rFonts w:ascii="Times New Roman" w:eastAsia="Yuppy SC" w:hAnsi="Times New Roman" w:cs="Times New Roman"/>
          <w:w w:val="105"/>
        </w:rPr>
        <w:t>link</w:t>
      </w:r>
      <w:r w:rsidRPr="00222945">
        <w:rPr>
          <w:rFonts w:ascii="Times New Roman" w:eastAsia="Yuppy SC" w:hAnsi="Times New Roman" w:cs="Times New Roman"/>
          <w:spacing w:val="10"/>
          <w:w w:val="105"/>
        </w:rPr>
        <w:t xml:space="preserve"> </w:t>
      </w:r>
      <w:r w:rsidRPr="00222945">
        <w:rPr>
          <w:rFonts w:ascii="Times New Roman" w:eastAsia="Yuppy SC" w:hAnsi="Times New Roman" w:cs="Times New Roman"/>
          <w:spacing w:val="-3"/>
          <w:w w:val="105"/>
        </w:rPr>
        <w:t>of</w:t>
      </w:r>
      <w:r w:rsidRPr="00222945">
        <w:rPr>
          <w:rFonts w:ascii="Times New Roman" w:eastAsia="Yuppy SC" w:hAnsi="Times New Roman" w:cs="Times New Roman"/>
          <w:spacing w:val="7"/>
          <w:w w:val="105"/>
        </w:rPr>
        <w:t xml:space="preserve"> </w:t>
      </w:r>
      <w:r w:rsidRPr="00222945">
        <w:rPr>
          <w:rFonts w:ascii="Times New Roman" w:eastAsia="Yuppy SC" w:hAnsi="Times New Roman" w:cs="Times New Roman"/>
          <w:w w:val="105"/>
        </w:rPr>
        <w:t>the</w:t>
      </w:r>
      <w:r w:rsidRPr="00222945">
        <w:rPr>
          <w:rFonts w:ascii="Times New Roman" w:eastAsia="Yuppy SC" w:hAnsi="Times New Roman" w:cs="Times New Roman"/>
          <w:spacing w:val="2"/>
          <w:w w:val="105"/>
        </w:rPr>
        <w:t xml:space="preserve"> </w:t>
      </w:r>
      <w:r w:rsidRPr="00222945">
        <w:rPr>
          <w:rFonts w:ascii="Times New Roman" w:eastAsia="Yuppy SC" w:hAnsi="Times New Roman" w:cs="Times New Roman"/>
          <w:spacing w:val="-2"/>
          <w:w w:val="105"/>
        </w:rPr>
        <w:t>fo</w:t>
      </w:r>
      <w:r w:rsidRPr="00222945">
        <w:rPr>
          <w:rFonts w:ascii="Times New Roman" w:eastAsia="Yuppy SC" w:hAnsi="Times New Roman" w:cs="Times New Roman"/>
          <w:spacing w:val="-1"/>
          <w:w w:val="105"/>
        </w:rPr>
        <w:t>rk</w:t>
      </w:r>
      <w:r w:rsidRPr="00222945">
        <w:rPr>
          <w:rFonts w:ascii="Times New Roman" w:eastAsia="Yuppy SC" w:hAnsi="Times New Roman" w:cs="Times New Roman"/>
          <w:spacing w:val="-2"/>
          <w:w w:val="105"/>
        </w:rPr>
        <w:t>e</w:t>
      </w:r>
      <w:r w:rsidRPr="00222945">
        <w:rPr>
          <w:rFonts w:ascii="Times New Roman" w:eastAsia="Yuppy SC" w:hAnsi="Times New Roman" w:cs="Times New Roman"/>
          <w:spacing w:val="-1"/>
          <w:w w:val="105"/>
        </w:rPr>
        <w:t>d</w:t>
      </w:r>
      <w:r w:rsidRPr="00222945">
        <w:rPr>
          <w:rFonts w:ascii="Times New Roman" w:eastAsia="Yuppy SC" w:hAnsi="Times New Roman" w:cs="Times New Roman"/>
          <w:spacing w:val="5"/>
          <w:w w:val="105"/>
        </w:rPr>
        <w:t xml:space="preserve"> </w:t>
      </w:r>
      <w:r w:rsidRPr="00222945">
        <w:rPr>
          <w:rFonts w:ascii="Times New Roman" w:eastAsia="Yuppy SC" w:hAnsi="Times New Roman" w:cs="Times New Roman"/>
          <w:spacing w:val="-1"/>
          <w:w w:val="105"/>
        </w:rPr>
        <w:t>pr</w:t>
      </w:r>
      <w:r w:rsidRPr="00222945">
        <w:rPr>
          <w:rFonts w:ascii="Times New Roman" w:eastAsia="Yuppy SC" w:hAnsi="Times New Roman" w:cs="Times New Roman"/>
          <w:spacing w:val="-2"/>
          <w:w w:val="105"/>
        </w:rPr>
        <w:t>o</w:t>
      </w:r>
      <w:r w:rsidRPr="00222945">
        <w:rPr>
          <w:rFonts w:ascii="Times New Roman" w:eastAsia="Yuppy SC" w:hAnsi="Times New Roman" w:cs="Times New Roman"/>
          <w:spacing w:val="-1"/>
          <w:w w:val="105"/>
        </w:rPr>
        <w:t>j</w:t>
      </w:r>
      <w:r w:rsidRPr="00222945">
        <w:rPr>
          <w:rFonts w:ascii="Times New Roman" w:eastAsia="Yuppy SC" w:hAnsi="Times New Roman" w:cs="Times New Roman"/>
          <w:spacing w:val="-2"/>
          <w:w w:val="105"/>
        </w:rPr>
        <w:t>ec</w:t>
      </w:r>
      <w:r w:rsidRPr="00222945">
        <w:rPr>
          <w:rFonts w:ascii="Times New Roman" w:eastAsia="Yuppy SC" w:hAnsi="Times New Roman" w:cs="Times New Roman"/>
          <w:spacing w:val="-1"/>
          <w:w w:val="105"/>
        </w:rPr>
        <w:t>t</w:t>
      </w:r>
      <w:r w:rsidRPr="00222945">
        <w:rPr>
          <w:rFonts w:ascii="Times New Roman" w:eastAsia="Yuppy SC" w:hAnsi="Times New Roman" w:cs="Times New Roman"/>
          <w:spacing w:val="5"/>
          <w:w w:val="105"/>
        </w:rPr>
        <w:t xml:space="preserve"> </w:t>
      </w:r>
      <w:r w:rsidRPr="00222945">
        <w:rPr>
          <w:rFonts w:ascii="Times New Roman" w:eastAsia="Yuppy SC" w:hAnsi="Times New Roman" w:cs="Times New Roman"/>
          <w:w w:val="105"/>
        </w:rPr>
        <w:t>in</w:t>
      </w:r>
      <w:r w:rsidRPr="00222945">
        <w:rPr>
          <w:rFonts w:ascii="Times New Roman" w:eastAsia="Yuppy SC" w:hAnsi="Times New Roman" w:cs="Times New Roman"/>
          <w:spacing w:val="5"/>
          <w:w w:val="105"/>
        </w:rPr>
        <w:t xml:space="preserve"> </w:t>
      </w:r>
      <w:r w:rsidRPr="00222945">
        <w:rPr>
          <w:rFonts w:ascii="Times New Roman" w:eastAsia="Yuppy SC" w:hAnsi="Times New Roman" w:cs="Times New Roman"/>
          <w:w w:val="105"/>
        </w:rPr>
        <w:t>canvas.</w:t>
      </w:r>
    </w:p>
    <w:p w14:paraId="55E3654E" w14:textId="77777777" w:rsidR="00CF5F11" w:rsidRPr="008B26AB" w:rsidRDefault="00CF5F11" w:rsidP="000D2E70">
      <w:pPr>
        <w:rPr>
          <w:rFonts w:asciiTheme="majorHAnsi" w:hAnsiTheme="majorHAnsi" w:cstheme="majorHAnsi"/>
          <w:b/>
          <w:sz w:val="28"/>
          <w:szCs w:val="28"/>
        </w:rPr>
      </w:pPr>
    </w:p>
    <w:sectPr w:rsidR="00CF5F11" w:rsidRPr="008B26A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Yuppy SC">
    <w:panose1 w:val="020B0604020202020204"/>
    <w:charset w:val="80"/>
    <w:family w:val="auto"/>
    <w:pitch w:val="variable"/>
    <w:sig w:usb0="A00002BF" w:usb1="3ACF7CFA" w:usb2="00000016" w:usb3="00000000" w:csb0="00060007"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87222B"/>
    <w:multiLevelType w:val="hybridMultilevel"/>
    <w:tmpl w:val="56021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9C2FA9"/>
    <w:multiLevelType w:val="hybridMultilevel"/>
    <w:tmpl w:val="534E4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1NzK3tABShobm5ko6SsGpxcWZ+XkgBYa1AJiHqpAsAAAA"/>
  </w:docVars>
  <w:rsids>
    <w:rsidRoot w:val="000D2E70"/>
    <w:rsid w:val="0005566D"/>
    <w:rsid w:val="00056D81"/>
    <w:rsid w:val="000944A2"/>
    <w:rsid w:val="000D2E70"/>
    <w:rsid w:val="002A7E48"/>
    <w:rsid w:val="00307764"/>
    <w:rsid w:val="00333918"/>
    <w:rsid w:val="003733A0"/>
    <w:rsid w:val="00450716"/>
    <w:rsid w:val="004B5253"/>
    <w:rsid w:val="004C07FD"/>
    <w:rsid w:val="004E5AB1"/>
    <w:rsid w:val="004F06E3"/>
    <w:rsid w:val="005C6C50"/>
    <w:rsid w:val="00632950"/>
    <w:rsid w:val="006716A8"/>
    <w:rsid w:val="00726295"/>
    <w:rsid w:val="00775A6B"/>
    <w:rsid w:val="007834C6"/>
    <w:rsid w:val="007D560C"/>
    <w:rsid w:val="008432BF"/>
    <w:rsid w:val="008B26AB"/>
    <w:rsid w:val="008C7989"/>
    <w:rsid w:val="009B3362"/>
    <w:rsid w:val="00AC4751"/>
    <w:rsid w:val="00B66DC4"/>
    <w:rsid w:val="00B7591D"/>
    <w:rsid w:val="00CF5F11"/>
    <w:rsid w:val="00D14E7E"/>
    <w:rsid w:val="00D66D6C"/>
    <w:rsid w:val="00DC55C5"/>
    <w:rsid w:val="00DD07FD"/>
    <w:rsid w:val="00E44531"/>
    <w:rsid w:val="00EA4432"/>
    <w:rsid w:val="00F423E8"/>
    <w:rsid w:val="00FB3AEC"/>
    <w:rsid w:val="00FF3CD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3C501F"/>
  <w15:chartTrackingRefBased/>
  <w15:docId w15:val="{1827BC04-BD45-4EA4-9A57-0C16309E6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2E70"/>
    <w:pPr>
      <w:spacing w:after="0" w:line="240" w:lineRule="auto"/>
      <w:ind w:left="720"/>
      <w:contextualSpacing/>
    </w:pPr>
    <w:rPr>
      <w:rFonts w:eastAsiaTheme="minorEastAsia"/>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1</Pages>
  <Words>202</Words>
  <Characters>1158</Characters>
  <Application>Microsoft Office Word</Application>
  <DocSecurity>0</DocSecurity>
  <Lines>9</Lines>
  <Paragraphs>2</Paragraphs>
  <ScaleCrop>false</ScaleCrop>
  <Company/>
  <LinksUpToDate>false</LinksUpToDate>
  <CharactersWithSpaces>1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 Jana</dc:creator>
  <cp:keywords/>
  <dc:description/>
  <cp:lastModifiedBy>Unan, Mahmut</cp:lastModifiedBy>
  <cp:revision>36</cp:revision>
  <dcterms:created xsi:type="dcterms:W3CDTF">2019-07-02T20:26:00Z</dcterms:created>
  <dcterms:modified xsi:type="dcterms:W3CDTF">2020-07-13T15:06:00Z</dcterms:modified>
</cp:coreProperties>
</file>